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0E8E" w14:textId="77777777" w:rsidR="00EC5972" w:rsidRDefault="00EC5972" w:rsidP="00EC5972">
      <w:pPr>
        <w:rPr>
          <w:rFonts w:eastAsia="Times New Roman"/>
        </w:rPr>
      </w:pPr>
      <w:r>
        <w:rPr>
          <w:rFonts w:eastAsia="Times New Roman"/>
          <w:b/>
          <w:bCs/>
        </w:rPr>
        <w:t>From:</w:t>
      </w:r>
      <w:r>
        <w:rPr>
          <w:rFonts w:eastAsia="Times New Roman"/>
        </w:rPr>
        <w:t xml:space="preserve"> Dragos Bozdog &lt;dbozdog@stevens.edu&gt; 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Sent:</w:t>
      </w:r>
      <w:r>
        <w:rPr>
          <w:rFonts w:eastAsia="Times New Roman"/>
        </w:rPr>
        <w:t xml:space="preserve"> Tuesday, October 11, </w:t>
      </w:r>
      <w:proofErr w:type="gramStart"/>
      <w:r>
        <w:rPr>
          <w:rFonts w:eastAsia="Times New Roman"/>
        </w:rPr>
        <w:t>2022</w:t>
      </w:r>
      <w:proofErr w:type="gramEnd"/>
      <w:r>
        <w:rPr>
          <w:rFonts w:eastAsia="Times New Roman"/>
        </w:rPr>
        <w:t xml:space="preserve"> 8:51 PM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To:</w:t>
      </w:r>
      <w:r>
        <w:rPr>
          <w:rFonts w:eastAsia="Times New Roman"/>
        </w:rPr>
        <w:t xml:space="preserve"> Riley Heiman &lt;rheiman@stevens.edu&gt;</w:t>
      </w:r>
      <w:r>
        <w:rPr>
          <w:rFonts w:eastAsia="Times New Roman"/>
        </w:rPr>
        <w:br/>
      </w:r>
      <w:r>
        <w:rPr>
          <w:rFonts w:eastAsia="Times New Roman"/>
          <w:b/>
          <w:bCs/>
        </w:rPr>
        <w:t>Subject:</w:t>
      </w:r>
      <w:r>
        <w:rPr>
          <w:rFonts w:eastAsia="Times New Roman"/>
        </w:rPr>
        <w:t xml:space="preserve"> Re: FE 680 Advanced Derivatives - Fall Semester Questions</w:t>
      </w:r>
    </w:p>
    <w:p w14:paraId="66EC3B9E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</w:p>
    <w:p w14:paraId="6A53328C" w14:textId="0C139949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Hello Riley,</w:t>
      </w:r>
    </w:p>
    <w:p w14:paraId="14C71362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</w:p>
    <w:p w14:paraId="343F4702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Yes, you need to use convexity adjustment. The payoff of the derivative is equal to 6-year rate minus 2-year rate. So, if the forward bond price equals the expected bond price, then what is the expected yield on the bond with maturity in 6 years and in 2 years?</w:t>
      </w:r>
    </w:p>
    <w:p w14:paraId="7A93D83D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</w:p>
    <w:p w14:paraId="14DB8510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Regards,</w:t>
      </w:r>
    </w:p>
    <w:p w14:paraId="448C75AD" w14:textId="77777777" w:rsidR="00EC5972" w:rsidRDefault="00EC5972" w:rsidP="00EC5972">
      <w:pPr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Dragos</w:t>
      </w:r>
    </w:p>
    <w:p w14:paraId="5B8B56E5" w14:textId="77777777" w:rsidR="00EC5972" w:rsidRDefault="00EC5972" w:rsidP="00EC5972">
      <w:pPr>
        <w:jc w:val="center"/>
        <w:rPr>
          <w:rFonts w:eastAsia="Times New Roman"/>
        </w:rPr>
      </w:pPr>
      <w:r>
        <w:rPr>
          <w:rFonts w:eastAsia="Times New Roman"/>
        </w:rPr>
        <w:pict w14:anchorId="07AA085D">
          <v:rect id="_x0000_i1025" style="width:458.65pt;height:1.2pt" o:hrpct="980" o:hralign="center" o:hrstd="t" o:hr="t" fillcolor="#a0a0a0" stroked="f"/>
        </w:pict>
      </w:r>
    </w:p>
    <w:p w14:paraId="0B91825C" w14:textId="77777777" w:rsidR="00EC5972" w:rsidRDefault="00EC5972" w:rsidP="00EC5972">
      <w:pPr>
        <w:outlineLvl w:val="0"/>
        <w:rPr>
          <w:rFonts w:eastAsia="Times New Roman"/>
        </w:rPr>
      </w:pPr>
      <w:r>
        <w:rPr>
          <w:rFonts w:eastAsia="Times New Roman"/>
          <w:b/>
          <w:bCs/>
          <w:color w:val="000000"/>
        </w:rPr>
        <w:t>From:</w:t>
      </w:r>
      <w:r>
        <w:rPr>
          <w:rFonts w:eastAsia="Times New Roman"/>
          <w:color w:val="000000"/>
        </w:rPr>
        <w:t xml:space="preserve"> Riley Heiman &lt;</w:t>
      </w:r>
      <w:hyperlink r:id="rId4" w:history="1">
        <w:r>
          <w:rPr>
            <w:rStyle w:val="Hyperlink"/>
            <w:rFonts w:eastAsia="Times New Roman"/>
          </w:rPr>
          <w:t>rheiman@stevens.edu</w:t>
        </w:r>
      </w:hyperlink>
      <w:r>
        <w:rPr>
          <w:rFonts w:eastAsia="Times New Roman"/>
          <w:color w:val="000000"/>
        </w:rPr>
        <w:t>&gt;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Sent:</w:t>
      </w:r>
      <w:r>
        <w:rPr>
          <w:rFonts w:eastAsia="Times New Roman"/>
          <w:color w:val="000000"/>
        </w:rPr>
        <w:t xml:space="preserve"> Tuesday, October 11, 2022 5:46 PM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To:</w:t>
      </w:r>
      <w:r>
        <w:rPr>
          <w:rFonts w:eastAsia="Times New Roman"/>
          <w:color w:val="000000"/>
        </w:rPr>
        <w:t xml:space="preserve"> Dragos Bozdog &lt;</w:t>
      </w:r>
      <w:hyperlink r:id="rId5" w:history="1">
        <w:r>
          <w:rPr>
            <w:rStyle w:val="Hyperlink"/>
            <w:rFonts w:eastAsia="Times New Roman"/>
          </w:rPr>
          <w:t>dbozdog@stevens.edu</w:t>
        </w:r>
      </w:hyperlink>
      <w:r>
        <w:rPr>
          <w:rFonts w:eastAsia="Times New Roman"/>
          <w:color w:val="000000"/>
        </w:rPr>
        <w:t>&gt;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Subject:</w:t>
      </w:r>
      <w:r>
        <w:rPr>
          <w:rFonts w:eastAsia="Times New Roman"/>
          <w:color w:val="000000"/>
        </w:rPr>
        <w:t xml:space="preserve"> RE: FE 680 Advanced Derivatives - Fall Semester Questions</w:t>
      </w:r>
      <w:r>
        <w:rPr>
          <w:rFonts w:eastAsia="Times New Roman"/>
        </w:rPr>
        <w:t xml:space="preserve"> </w:t>
      </w:r>
    </w:p>
    <w:p w14:paraId="6842BDDD" w14:textId="77777777" w:rsidR="00EC5972" w:rsidRDefault="00EC5972" w:rsidP="00EC5972">
      <w:pPr>
        <w:rPr>
          <w:rFonts w:eastAsia="Times New Roman"/>
        </w:rPr>
      </w:pPr>
      <w:r>
        <w:rPr>
          <w:rFonts w:eastAsia="Times New Roman"/>
        </w:rPr>
        <w:t> </w:t>
      </w:r>
    </w:p>
    <w:p w14:paraId="637ABB33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 xml:space="preserve">Hi Professor, </w:t>
      </w:r>
    </w:p>
    <w:p w14:paraId="766C6D4A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38A9A0F3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 xml:space="preserve">I’m working on HW 2, but I’m stuck on problem 4. For this problem do we have to use convexity adjustment? </w:t>
      </w:r>
    </w:p>
    <w:p w14:paraId="5E9067DC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64ED5E1A" w14:textId="226C0797" w:rsidR="00EC5972" w:rsidRDefault="00EC5972" w:rsidP="00EC5972">
      <w:pPr>
        <w:pStyle w:val="xmsonormal"/>
      </w:pPr>
      <w:r>
        <w:rPr>
          <w:noProof/>
        </w:rPr>
        <w:drawing>
          <wp:inline distT="0" distB="0" distL="0" distR="0" wp14:anchorId="210F7DA0" wp14:editId="6AE65C33">
            <wp:extent cx="3444240" cy="449580"/>
            <wp:effectExtent l="0" t="0" r="381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FFCF7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> </w:t>
      </w:r>
    </w:p>
    <w:p w14:paraId="0ED84A54" w14:textId="77777777" w:rsidR="00EC5972" w:rsidRDefault="00EC5972" w:rsidP="00EC5972">
      <w:pPr>
        <w:pStyle w:val="xmsonormal"/>
        <w:ind w:left="720"/>
      </w:pPr>
      <w:r>
        <w:rPr>
          <w:rFonts w:ascii="Calibri Light" w:hAnsi="Calibri Light" w:cs="Calibri Light"/>
          <w:b/>
          <w:bCs/>
          <w:sz w:val="24"/>
          <w:szCs w:val="24"/>
          <w:u w:val="single"/>
        </w:rPr>
        <w:t>Problem 4</w:t>
      </w:r>
    </w:p>
    <w:p w14:paraId="1AA82DA5" w14:textId="77777777" w:rsidR="00EC5972" w:rsidRDefault="00EC5972" w:rsidP="00EC5972">
      <w:pPr>
        <w:pStyle w:val="xmsonormal"/>
        <w:ind w:left="720"/>
      </w:pPr>
      <w:r>
        <w:rPr>
          <w:rFonts w:ascii="Calibri Light" w:hAnsi="Calibri Light" w:cs="Calibri Light"/>
          <w:color w:val="4472C4"/>
          <w:sz w:val="24"/>
          <w:szCs w:val="24"/>
        </w:rPr>
        <w:t>Assume that the risk free-rate yield curve is flat at 5% (with continuous compounding). The payoff from a derivative occurs in 5 years. It is equal to the 6-year rate minus the 2-year rate at this time, applied to a principal of $1 million with both rates being continuously compounded. Calculate the value of the derivative. Assume that the volatility for all rates is 30%.</w:t>
      </w:r>
    </w:p>
    <w:p w14:paraId="40EBC99A" w14:textId="77777777" w:rsidR="00EC5972" w:rsidRDefault="00EC5972" w:rsidP="00EC5972">
      <w:pPr>
        <w:pStyle w:val="xmsonormal"/>
      </w:pPr>
      <w:r>
        <w:t> </w:t>
      </w:r>
    </w:p>
    <w:p w14:paraId="30A1F30C" w14:textId="77777777" w:rsidR="00EC5972" w:rsidRDefault="00EC5972" w:rsidP="00EC5972">
      <w:pPr>
        <w:pStyle w:val="xmsonormal"/>
      </w:pPr>
      <w:r>
        <w:rPr>
          <w:rFonts w:ascii="Calibri Light" w:hAnsi="Calibri Light" w:cs="Calibri Light"/>
          <w:sz w:val="24"/>
          <w:szCs w:val="24"/>
        </w:rPr>
        <w:t xml:space="preserve">I would be entirely grateful if you can provide a hint. </w:t>
      </w:r>
    </w:p>
    <w:p w14:paraId="4FF5EA47" w14:textId="77777777" w:rsidR="00EC5972" w:rsidRDefault="00EC5972" w:rsidP="00EC5972">
      <w:pPr>
        <w:pStyle w:val="xmsonormal"/>
      </w:pPr>
      <w:r>
        <w:t> </w:t>
      </w:r>
    </w:p>
    <w:p w14:paraId="2829743F" w14:textId="77777777" w:rsidR="00EC5972" w:rsidRDefault="00EC5972" w:rsidP="00EC5972">
      <w:pPr>
        <w:pStyle w:val="xmsonormal"/>
        <w:shd w:val="clear" w:color="auto" w:fill="FFFFFF"/>
      </w:pPr>
      <w:r>
        <w:rPr>
          <w:rFonts w:ascii="Calibri Light" w:hAnsi="Calibri Light" w:cs="Calibri Light"/>
          <w:color w:val="000000"/>
          <w:sz w:val="24"/>
          <w:szCs w:val="24"/>
        </w:rPr>
        <w:t>Riley Heiman</w:t>
      </w:r>
    </w:p>
    <w:p w14:paraId="595D4F2E" w14:textId="77777777" w:rsidR="00EC5972" w:rsidRDefault="00EC5972" w:rsidP="00EC5972">
      <w:pPr>
        <w:pStyle w:val="xmsonormal"/>
        <w:shd w:val="clear" w:color="auto" w:fill="FFFFFF"/>
      </w:pPr>
      <w:r>
        <w:rPr>
          <w:rFonts w:ascii="Calibri Light" w:hAnsi="Calibri Light" w:cs="Calibri Light"/>
          <w:color w:val="201F1E"/>
          <w:sz w:val="23"/>
          <w:szCs w:val="23"/>
          <w:shd w:val="clear" w:color="auto" w:fill="FFFFFF"/>
        </w:rPr>
        <w:t>Stevens Institute of Technology | M.S. Financial Engineering </w:t>
      </w:r>
    </w:p>
    <w:p w14:paraId="37AE59A9" w14:textId="77777777" w:rsidR="006128B6" w:rsidRPr="00EC5972" w:rsidRDefault="00000000" w:rsidP="00EC5972"/>
    <w:sectPr w:rsidR="006128B6" w:rsidRPr="00EC5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MzQ1NrGwNDczMzdU0lEKTi0uzszPAykwrAUAEAludiwAAAA="/>
  </w:docVars>
  <w:rsids>
    <w:rsidRoot w:val="00EC5972"/>
    <w:rsid w:val="003948ED"/>
    <w:rsid w:val="004052D1"/>
    <w:rsid w:val="00675A6B"/>
    <w:rsid w:val="00EC5972"/>
    <w:rsid w:val="00F73BFB"/>
    <w:rsid w:val="00FC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20E95"/>
  <w14:defaultImageDpi w14:val="32767"/>
  <w15:chartTrackingRefBased/>
  <w15:docId w15:val="{FFC04206-109A-46CC-A658-F0F1C8002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972"/>
    <w:pPr>
      <w:spacing w:after="0" w:line="240" w:lineRule="auto"/>
    </w:pPr>
    <w:rPr>
      <w:rFonts w:ascii="Calibri" w:hAnsi="Calibri" w:cs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C5972"/>
    <w:rPr>
      <w:color w:val="0563C1"/>
      <w:u w:val="single"/>
    </w:rPr>
  </w:style>
  <w:style w:type="paragraph" w:customStyle="1" w:styleId="xmsonormal">
    <w:name w:val="x_msonormal"/>
    <w:basedOn w:val="Normal"/>
    <w:rsid w:val="00EC5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51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8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cid:image005.png@01D8DD99.671B595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dbozdog@stevens.edu" TargetMode="External"/><Relationship Id="rId4" Type="http://schemas.openxmlformats.org/officeDocument/2006/relationships/hyperlink" Target="mailto:rheiman@stevens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Heiman</dc:creator>
  <cp:keywords/>
  <dc:description/>
  <cp:lastModifiedBy>Riley Heiman</cp:lastModifiedBy>
  <cp:revision>1</cp:revision>
  <dcterms:created xsi:type="dcterms:W3CDTF">2022-10-12T15:18:00Z</dcterms:created>
  <dcterms:modified xsi:type="dcterms:W3CDTF">2022-10-12T15:19:00Z</dcterms:modified>
</cp:coreProperties>
</file>